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B47C0" w14:textId="6EBCC690" w:rsidR="006874D8" w:rsidRDefault="006874D8" w:rsidP="006874D8">
      <w:pPr>
        <w:spacing w:after="0" w:line="240" w:lineRule="auto"/>
        <w:rPr>
          <w:rFonts w:ascii="Franklin Gothic Book" w:hAnsi="Franklin Gothic Book"/>
          <w:b/>
          <w:bCs/>
        </w:rPr>
      </w:pPr>
      <w:r>
        <w:rPr>
          <w:rFonts w:ascii="Franklin Gothic Book" w:hAnsi="Franklin Gothic Book"/>
          <w:b/>
          <w:bCs/>
          <w:noProof/>
        </w:rPr>
        <w:drawing>
          <wp:inline distT="0" distB="0" distL="0" distR="0" wp14:anchorId="5B1A770D" wp14:editId="7C6CF0FB">
            <wp:extent cx="841248" cy="1143000"/>
            <wp:effectExtent l="0" t="0" r="0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REO (ILM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1248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66490" w14:textId="77777777" w:rsidR="006874D8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</w:rPr>
      </w:pPr>
    </w:p>
    <w:p w14:paraId="7EB38B94" w14:textId="77777777" w:rsidR="006874D8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</w:rPr>
      </w:pPr>
    </w:p>
    <w:p w14:paraId="7CC2E18F" w14:textId="12CD9EBF" w:rsidR="000F3F99" w:rsidRPr="0066291B" w:rsidRDefault="00D200B2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  <w:r>
        <w:rPr>
          <w:rFonts w:ascii="Franklin Gothic Book" w:hAnsi="Franklin Gothic Book"/>
          <w:b/>
          <w:bCs/>
          <w:sz w:val="28"/>
          <w:szCs w:val="28"/>
        </w:rPr>
        <w:t>OD NETWORK</w:t>
      </w:r>
    </w:p>
    <w:p w14:paraId="7F68400F" w14:textId="5D6E7AC8" w:rsidR="006874D8" w:rsidRPr="0066291B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</w:p>
    <w:p w14:paraId="726923E5" w14:textId="7126F7BA" w:rsidR="006874D8" w:rsidRPr="0066291B" w:rsidRDefault="00DE4B3B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  <w:r>
        <w:rPr>
          <w:rFonts w:ascii="Franklin Gothic Book" w:hAnsi="Franklin Gothic Book"/>
          <w:b/>
          <w:bCs/>
          <w:sz w:val="28"/>
          <w:szCs w:val="28"/>
        </w:rPr>
        <w:t xml:space="preserve">TUESDAY 7 </w:t>
      </w:r>
      <w:r w:rsidR="00B92959">
        <w:rPr>
          <w:rFonts w:ascii="Franklin Gothic Book" w:hAnsi="Franklin Gothic Book"/>
          <w:b/>
          <w:bCs/>
          <w:sz w:val="28"/>
          <w:szCs w:val="28"/>
        </w:rPr>
        <w:t>MARCH 2023 (9am)</w:t>
      </w:r>
    </w:p>
    <w:p w14:paraId="4CA06895" w14:textId="40D8F67E" w:rsidR="006874D8" w:rsidRPr="0066291B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</w:p>
    <w:p w14:paraId="5E751BDC" w14:textId="2A3CA99D" w:rsidR="006874D8" w:rsidRPr="0066291B" w:rsidRDefault="00B559FA" w:rsidP="00B559FA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  <w:r>
        <w:rPr>
          <w:rFonts w:ascii="Franklin Gothic Book" w:hAnsi="Franklin Gothic Book"/>
          <w:b/>
          <w:bCs/>
          <w:sz w:val="28"/>
          <w:szCs w:val="28"/>
        </w:rPr>
        <w:t>ZOOM MEETING</w:t>
      </w:r>
    </w:p>
    <w:p w14:paraId="0C92F0AA" w14:textId="7C274F12" w:rsidR="006874D8" w:rsidRPr="0066291B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</w:p>
    <w:p w14:paraId="0B1150EA" w14:textId="3259DFB9" w:rsidR="006874D8" w:rsidRPr="0066291B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</w:p>
    <w:p w14:paraId="3CE89752" w14:textId="0D5CAC16" w:rsidR="006874D8" w:rsidRPr="0066291B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  <w:r w:rsidRPr="0066291B">
        <w:rPr>
          <w:rFonts w:ascii="Franklin Gothic Book" w:hAnsi="Franklin Gothic Book"/>
          <w:b/>
          <w:bCs/>
          <w:sz w:val="28"/>
          <w:szCs w:val="28"/>
        </w:rPr>
        <w:t>AGENDA</w:t>
      </w:r>
    </w:p>
    <w:p w14:paraId="37428489" w14:textId="5CA239F6" w:rsidR="006874D8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</w:rPr>
      </w:pPr>
    </w:p>
    <w:p w14:paraId="56966FBA" w14:textId="77777777" w:rsidR="003E5083" w:rsidRDefault="003E5083" w:rsidP="006874D8">
      <w:pPr>
        <w:spacing w:after="0" w:line="240" w:lineRule="auto"/>
        <w:jc w:val="center"/>
        <w:rPr>
          <w:rFonts w:ascii="Franklin Gothic Book" w:hAnsi="Franklin Gothic Book"/>
          <w:b/>
          <w:bCs/>
        </w:rPr>
      </w:pPr>
    </w:p>
    <w:p w14:paraId="30517052" w14:textId="77777777" w:rsidR="0019273E" w:rsidRDefault="0019273E" w:rsidP="0019273E">
      <w:pPr>
        <w:rPr>
          <w:color w:val="000000"/>
        </w:rPr>
      </w:pPr>
    </w:p>
    <w:p w14:paraId="3F4EBB20" w14:textId="77777777" w:rsidR="0019273E" w:rsidRPr="0019273E" w:rsidRDefault="0019273E" w:rsidP="0019273E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rFonts w:eastAsia="Times New Roman"/>
          <w:b/>
          <w:bCs/>
          <w:color w:val="000000"/>
          <w:sz w:val="24"/>
          <w:szCs w:val="24"/>
        </w:rPr>
      </w:pPr>
      <w:r w:rsidRPr="0019273E">
        <w:rPr>
          <w:rFonts w:eastAsia="Times New Roman"/>
          <w:b/>
          <w:bCs/>
          <w:color w:val="000000"/>
          <w:sz w:val="24"/>
          <w:szCs w:val="24"/>
        </w:rPr>
        <w:t>Welcome and Apologies</w:t>
      </w:r>
    </w:p>
    <w:p w14:paraId="4A6DA373" w14:textId="77777777" w:rsidR="0019273E" w:rsidRPr="0019273E" w:rsidRDefault="0019273E" w:rsidP="0019273E">
      <w:pPr>
        <w:rPr>
          <w:b/>
          <w:bCs/>
          <w:color w:val="000000"/>
          <w:sz w:val="24"/>
          <w:szCs w:val="24"/>
        </w:rPr>
      </w:pPr>
    </w:p>
    <w:p w14:paraId="10ACCD7A" w14:textId="5337913C" w:rsidR="00D537C0" w:rsidRDefault="00DE2DB2" w:rsidP="0019273E">
      <w:pPr>
        <w:pStyle w:val="Heading3"/>
        <w:numPr>
          <w:ilvl w:val="0"/>
          <w:numId w:val="4"/>
        </w:numPr>
        <w:spacing w:before="0" w:beforeAutospacing="0" w:after="0" w:afterAutospacing="0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Mandi Sherlock-Storey and Lucy Ord (NEREO Associates) to provide breakout activity session – </w:t>
      </w:r>
      <w:r w:rsidR="00756435">
        <w:rPr>
          <w:rFonts w:eastAsia="Times New Roman"/>
          <w:color w:val="000000"/>
          <w:sz w:val="24"/>
          <w:szCs w:val="24"/>
        </w:rPr>
        <w:t>looking at where OD is within the partner authorities and what future interventions can be identified</w:t>
      </w:r>
    </w:p>
    <w:p w14:paraId="5053886D" w14:textId="77777777" w:rsidR="00D537C0" w:rsidRDefault="00D537C0" w:rsidP="00D537C0">
      <w:pPr>
        <w:pStyle w:val="ListParagraph"/>
        <w:rPr>
          <w:rFonts w:eastAsia="Times New Roman"/>
          <w:color w:val="000000"/>
          <w:sz w:val="24"/>
          <w:szCs w:val="24"/>
        </w:rPr>
      </w:pPr>
    </w:p>
    <w:p w14:paraId="5BE55A4C" w14:textId="44912E5F" w:rsidR="0019273E" w:rsidRPr="0019273E" w:rsidRDefault="0019273E" w:rsidP="0019273E">
      <w:pPr>
        <w:pStyle w:val="Heading3"/>
        <w:numPr>
          <w:ilvl w:val="0"/>
          <w:numId w:val="4"/>
        </w:numPr>
        <w:spacing w:before="0" w:beforeAutospacing="0" w:after="0" w:afterAutospacing="0"/>
        <w:rPr>
          <w:rFonts w:eastAsia="Times New Roman"/>
          <w:color w:val="000000"/>
          <w:sz w:val="24"/>
          <w:szCs w:val="24"/>
        </w:rPr>
      </w:pPr>
      <w:r w:rsidRPr="0019273E">
        <w:rPr>
          <w:rFonts w:eastAsia="Times New Roman"/>
          <w:color w:val="000000"/>
          <w:sz w:val="24"/>
          <w:szCs w:val="24"/>
        </w:rPr>
        <w:t>Member updates</w:t>
      </w:r>
    </w:p>
    <w:p w14:paraId="08C5F0BA" w14:textId="77777777" w:rsidR="0019273E" w:rsidRPr="0019273E" w:rsidRDefault="0019273E" w:rsidP="0019273E">
      <w:pPr>
        <w:pStyle w:val="ListParagraph"/>
        <w:rPr>
          <w:b/>
          <w:bCs/>
          <w:color w:val="000000"/>
          <w:sz w:val="24"/>
          <w:szCs w:val="24"/>
        </w:rPr>
      </w:pPr>
    </w:p>
    <w:p w14:paraId="542708C7" w14:textId="30C748F7" w:rsidR="0019273E" w:rsidRDefault="0019273E" w:rsidP="00D537C0">
      <w:pPr>
        <w:pStyle w:val="Heading3"/>
        <w:numPr>
          <w:ilvl w:val="0"/>
          <w:numId w:val="4"/>
        </w:numPr>
        <w:spacing w:before="0" w:beforeAutospacing="0" w:after="0" w:afterAutospacing="0"/>
        <w:rPr>
          <w:rFonts w:eastAsia="Times New Roman"/>
          <w:color w:val="000000"/>
          <w:sz w:val="24"/>
          <w:szCs w:val="24"/>
        </w:rPr>
      </w:pPr>
      <w:r w:rsidRPr="0019273E">
        <w:rPr>
          <w:rFonts w:eastAsia="Times New Roman"/>
          <w:color w:val="000000"/>
          <w:sz w:val="24"/>
          <w:szCs w:val="24"/>
        </w:rPr>
        <w:t>AOB</w:t>
      </w:r>
    </w:p>
    <w:p w14:paraId="36564B72" w14:textId="77777777" w:rsidR="00D537C0" w:rsidRDefault="00D537C0" w:rsidP="00D537C0">
      <w:pPr>
        <w:pStyle w:val="ListParagraph"/>
        <w:rPr>
          <w:rFonts w:eastAsia="Times New Roman"/>
          <w:color w:val="000000"/>
          <w:sz w:val="24"/>
          <w:szCs w:val="24"/>
        </w:rPr>
      </w:pPr>
    </w:p>
    <w:p w14:paraId="07FE0018" w14:textId="25D23A49" w:rsidR="00D537C0" w:rsidRPr="00D537C0" w:rsidRDefault="00D537C0" w:rsidP="00D537C0">
      <w:pPr>
        <w:pStyle w:val="Heading3"/>
        <w:numPr>
          <w:ilvl w:val="0"/>
          <w:numId w:val="4"/>
        </w:numPr>
        <w:spacing w:before="0" w:beforeAutospacing="0" w:after="0" w:afterAutospacing="0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Next meeting</w:t>
      </w:r>
    </w:p>
    <w:sectPr w:rsidR="00D537C0" w:rsidRPr="00D537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A2EAC"/>
    <w:multiLevelType w:val="hybridMultilevel"/>
    <w:tmpl w:val="B43C15EA"/>
    <w:lvl w:ilvl="0" w:tplc="0A78E000">
      <w:start w:val="1"/>
      <w:numFmt w:val="decimal"/>
      <w:lvlText w:val="%1."/>
      <w:lvlJc w:val="left"/>
      <w:pPr>
        <w:ind w:left="720" w:hanging="360"/>
      </w:pPr>
      <w:rPr>
        <w:rFonts w:ascii="Franklin Gothic Book" w:eastAsiaTheme="minorHAnsi" w:hAnsi="Franklin Gothic Book" w:cs="Calibr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212558"/>
    <w:multiLevelType w:val="hybridMultilevel"/>
    <w:tmpl w:val="C5284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DE224A"/>
    <w:multiLevelType w:val="hybridMultilevel"/>
    <w:tmpl w:val="EF7C01E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347FFA"/>
    <w:multiLevelType w:val="hybridMultilevel"/>
    <w:tmpl w:val="1DCA39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924169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96679856">
    <w:abstractNumId w:val="1"/>
  </w:num>
  <w:num w:numId="3" w16cid:durableId="1084746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786915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0NDS0MDYyNDK3NDFS0lEKTi0uzszPAykwqgUAQ9uWxywAAAA="/>
  </w:docVars>
  <w:rsids>
    <w:rsidRoot w:val="00534521"/>
    <w:rsid w:val="000253B2"/>
    <w:rsid w:val="000A57A8"/>
    <w:rsid w:val="000F3F99"/>
    <w:rsid w:val="001147FF"/>
    <w:rsid w:val="0019273E"/>
    <w:rsid w:val="001D3BB7"/>
    <w:rsid w:val="00276C26"/>
    <w:rsid w:val="002872AB"/>
    <w:rsid w:val="00294F89"/>
    <w:rsid w:val="002C7A8E"/>
    <w:rsid w:val="002D6E7B"/>
    <w:rsid w:val="002E5618"/>
    <w:rsid w:val="00370F9F"/>
    <w:rsid w:val="00386B6C"/>
    <w:rsid w:val="003B6997"/>
    <w:rsid w:val="003E5083"/>
    <w:rsid w:val="00427EBE"/>
    <w:rsid w:val="0052068B"/>
    <w:rsid w:val="005334E0"/>
    <w:rsid w:val="00534521"/>
    <w:rsid w:val="005527C9"/>
    <w:rsid w:val="00562D33"/>
    <w:rsid w:val="00573CAB"/>
    <w:rsid w:val="005B384A"/>
    <w:rsid w:val="005D7666"/>
    <w:rsid w:val="005F1BCC"/>
    <w:rsid w:val="005F47D1"/>
    <w:rsid w:val="00606B8E"/>
    <w:rsid w:val="00632865"/>
    <w:rsid w:val="00644243"/>
    <w:rsid w:val="0066291B"/>
    <w:rsid w:val="006874D8"/>
    <w:rsid w:val="00694036"/>
    <w:rsid w:val="00705858"/>
    <w:rsid w:val="00730A92"/>
    <w:rsid w:val="00755DF0"/>
    <w:rsid w:val="00756435"/>
    <w:rsid w:val="007A6D04"/>
    <w:rsid w:val="007B09DE"/>
    <w:rsid w:val="007B7FD9"/>
    <w:rsid w:val="00806234"/>
    <w:rsid w:val="008532D1"/>
    <w:rsid w:val="008E6015"/>
    <w:rsid w:val="008F5CF6"/>
    <w:rsid w:val="009005D0"/>
    <w:rsid w:val="009675EA"/>
    <w:rsid w:val="00995A1A"/>
    <w:rsid w:val="00A63275"/>
    <w:rsid w:val="00A83EC3"/>
    <w:rsid w:val="00B559FA"/>
    <w:rsid w:val="00B83CC5"/>
    <w:rsid w:val="00B92959"/>
    <w:rsid w:val="00BC5AE4"/>
    <w:rsid w:val="00C9509D"/>
    <w:rsid w:val="00D015AD"/>
    <w:rsid w:val="00D01D7F"/>
    <w:rsid w:val="00D200B2"/>
    <w:rsid w:val="00D40E1F"/>
    <w:rsid w:val="00D537C0"/>
    <w:rsid w:val="00D60DB0"/>
    <w:rsid w:val="00DE2DB2"/>
    <w:rsid w:val="00DE4B3B"/>
    <w:rsid w:val="00DF3BC2"/>
    <w:rsid w:val="00E12816"/>
    <w:rsid w:val="00E1290F"/>
    <w:rsid w:val="00F131AB"/>
    <w:rsid w:val="00F84F2A"/>
    <w:rsid w:val="00F908A9"/>
    <w:rsid w:val="00FB3D26"/>
    <w:rsid w:val="00FF4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27559"/>
  <w15:chartTrackingRefBased/>
  <w15:docId w15:val="{8200F8CA-35A4-4CD3-B2F7-E84E12DA6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19273E"/>
    <w:pPr>
      <w:spacing w:before="100" w:beforeAutospacing="1" w:after="100" w:afterAutospacing="1" w:line="240" w:lineRule="auto"/>
      <w:outlineLvl w:val="2"/>
    </w:pPr>
    <w:rPr>
      <w:rFonts w:ascii="Calibri" w:hAnsi="Calibri" w:cs="Calibri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74D8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uiPriority w:val="9"/>
    <w:rsid w:val="0019273E"/>
    <w:rPr>
      <w:rFonts w:ascii="Calibri" w:hAnsi="Calibri" w:cs="Calibri"/>
      <w:b/>
      <w:bCs/>
      <w:sz w:val="27"/>
      <w:szCs w:val="27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a0b3cf68-79f8-455f-a301-d9fc14209a9b">Current</Category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E0D5A722556B4CA4C65835DA9CEDA1" ma:contentTypeVersion="14" ma:contentTypeDescription="Create a new document." ma:contentTypeScope="" ma:versionID="8fbd603871d824455482d9d1285c86fb">
  <xsd:schema xmlns:xsd="http://www.w3.org/2001/XMLSchema" xmlns:xs="http://www.w3.org/2001/XMLSchema" xmlns:p="http://schemas.microsoft.com/office/2006/metadata/properties" xmlns:ns2="a0b3cf68-79f8-455f-a301-d9fc14209a9b" xmlns:ns3="9a136a20-3ca1-4677-9add-ff176323f691" targetNamespace="http://schemas.microsoft.com/office/2006/metadata/properties" ma:root="true" ma:fieldsID="9eac17143a0c4900ee041643a142cce0" ns2:_="" ns3:_="">
    <xsd:import namespace="a0b3cf68-79f8-455f-a301-d9fc14209a9b"/>
    <xsd:import namespace="9a136a20-3ca1-4677-9add-ff176323f6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Category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b3cf68-79f8-455f-a301-d9fc14209a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Category" ma:index="16" nillable="true" ma:displayName="Status" ma:default="Current" ma:format="Dropdown" ma:internalName="Category">
      <xsd:simpleType>
        <xsd:restriction base="dms:Choice">
          <xsd:enumeration value="Draft"/>
          <xsd:enumeration value="Current"/>
          <xsd:enumeration value="Archived"/>
          <xsd:enumeration value="For Information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136a20-3ca1-4677-9add-ff176323f69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806AE5-20E1-43BC-A6D6-413631D59AD7}">
  <ds:schemaRefs>
    <ds:schemaRef ds:uri="http://schemas.microsoft.com/office/2006/metadata/properties"/>
    <ds:schemaRef ds:uri="http://schemas.microsoft.com/office/infopath/2007/PartnerControls"/>
    <ds:schemaRef ds:uri="a0b3cf68-79f8-455f-a301-d9fc14209a9b"/>
  </ds:schemaRefs>
</ds:datastoreItem>
</file>

<file path=customXml/itemProps2.xml><?xml version="1.0" encoding="utf-8"?>
<ds:datastoreItem xmlns:ds="http://schemas.openxmlformats.org/officeDocument/2006/customXml" ds:itemID="{03D19426-E86A-49BC-B0A2-708F9D32F1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b3cf68-79f8-455f-a301-d9fc14209a9b"/>
    <ds:schemaRef ds:uri="9a136a20-3ca1-4677-9add-ff176323f6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DED54F-6BE1-41E1-8961-C085F7C7FD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8</Words>
  <Characters>274</Characters>
  <Application>Microsoft Office Word</Application>
  <DocSecurity>0</DocSecurity>
  <Lines>2</Lines>
  <Paragraphs>1</Paragraphs>
  <ScaleCrop>false</ScaleCrop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Okeefe</dc:creator>
  <cp:keywords/>
  <dc:description/>
  <cp:lastModifiedBy>Brenda Conlon,</cp:lastModifiedBy>
  <cp:revision>4</cp:revision>
  <cp:lastPrinted>2022-10-10T14:50:00Z</cp:lastPrinted>
  <dcterms:created xsi:type="dcterms:W3CDTF">2023-03-02T10:48:00Z</dcterms:created>
  <dcterms:modified xsi:type="dcterms:W3CDTF">2023-03-02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E0D5A722556B4CA4C65835DA9CEDA1</vt:lpwstr>
  </property>
</Properties>
</file>